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52C0" w:rsidRPr="004D14CB" w:rsidRDefault="00FE52C0">
      <w:pPr>
        <w:rPr>
          <w:rFonts w:ascii="宋体" w:eastAsia="宋体" w:hAnsi="宋体" w:cs="Times New Roman"/>
          <w:b/>
          <w:sz w:val="24"/>
          <w:szCs w:val="24"/>
        </w:rPr>
      </w:pPr>
    </w:p>
    <w:p w:rsidR="00FE52C0" w:rsidRPr="004D14CB" w:rsidRDefault="00FE52C0" w:rsidP="00FE52C0">
      <w:pPr>
        <w:jc w:val="center"/>
        <w:rPr>
          <w:rFonts w:ascii="Times New Roman" w:eastAsia="华文行楷" w:hAnsi="Times New Roman" w:cs="Times New Roman"/>
          <w:sz w:val="48"/>
        </w:rPr>
      </w:pPr>
      <w:r w:rsidRPr="004D14CB">
        <w:rPr>
          <w:rFonts w:ascii="Times New Roman" w:eastAsia="华文行楷" w:hAnsi="Times New Roman" w:cs="Times New Roman"/>
          <w:sz w:val="48"/>
        </w:rPr>
        <w:t>北京石油化工学院</w:t>
      </w:r>
    </w:p>
    <w:p w:rsidR="00FE52C0" w:rsidRPr="004D14CB" w:rsidRDefault="006D6844" w:rsidP="00FE52C0">
      <w:pPr>
        <w:jc w:val="center"/>
        <w:rPr>
          <w:rFonts w:ascii="华文中宋" w:eastAsia="华文中宋" w:hAnsi="华文中宋" w:cs="Times New Roman"/>
          <w:bCs/>
          <w:sz w:val="32"/>
        </w:rPr>
      </w:pPr>
      <w:bookmarkStart w:id="0" w:name="_GoBack"/>
      <w:r w:rsidRPr="004D14CB">
        <w:rPr>
          <w:rFonts w:ascii="华文中宋" w:eastAsia="华文中宋" w:hAnsi="华文中宋" w:cs="Times New Roman" w:hint="eastAsia"/>
          <w:bCs/>
          <w:sz w:val="32"/>
        </w:rPr>
        <w:t>学术</w:t>
      </w:r>
      <w:r w:rsidR="00FE52C0" w:rsidRPr="004D14CB">
        <w:rPr>
          <w:rFonts w:ascii="华文中宋" w:eastAsia="华文中宋" w:hAnsi="华文中宋" w:cs="Times New Roman"/>
          <w:bCs/>
          <w:sz w:val="32"/>
        </w:rPr>
        <w:t>学位硕士学位论文答辩委员会审核表</w:t>
      </w:r>
      <w:bookmarkEnd w:id="0"/>
    </w:p>
    <w:tbl>
      <w:tblPr>
        <w:tblW w:w="0" w:type="auto"/>
        <w:tblInd w:w="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0"/>
        <w:gridCol w:w="680"/>
        <w:gridCol w:w="858"/>
        <w:gridCol w:w="706"/>
        <w:gridCol w:w="622"/>
        <w:gridCol w:w="791"/>
        <w:gridCol w:w="1460"/>
        <w:gridCol w:w="397"/>
        <w:gridCol w:w="552"/>
        <w:gridCol w:w="1497"/>
      </w:tblGrid>
      <w:tr w:rsidR="004D14CB" w:rsidRPr="004D14CB" w:rsidTr="0045322E">
        <w:trPr>
          <w:cantSplit/>
          <w:trHeight w:val="734"/>
        </w:trPr>
        <w:tc>
          <w:tcPr>
            <w:tcW w:w="1410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研</w:t>
            </w:r>
            <w:r w:rsidRPr="004D14CB">
              <w:rPr>
                <w:rFonts w:ascii="华文中宋" w:eastAsia="华文中宋" w:hAnsi="华文中宋" w:cs="Times New Roman" w:hint="eastAsia"/>
                <w:bCs/>
                <w:sz w:val="24"/>
                <w:szCs w:val="24"/>
              </w:rPr>
              <w:t xml:space="preserve"> </w:t>
            </w: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究</w:t>
            </w:r>
            <w:r w:rsidRPr="004D14CB">
              <w:rPr>
                <w:rFonts w:ascii="华文中宋" w:eastAsia="华文中宋" w:hAnsi="华文中宋" w:cs="Times New Roman" w:hint="eastAsia"/>
                <w:bCs/>
                <w:sz w:val="24"/>
                <w:szCs w:val="24"/>
              </w:rPr>
              <w:t xml:space="preserve"> </w:t>
            </w: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生</w:t>
            </w:r>
          </w:p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姓    名</w:t>
            </w:r>
          </w:p>
        </w:tc>
        <w:tc>
          <w:tcPr>
            <w:tcW w:w="1564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13" w:type="dxa"/>
            <w:gridSpan w:val="2"/>
            <w:vAlign w:val="center"/>
          </w:tcPr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 w:hint="eastAsia"/>
                <w:bCs/>
                <w:sz w:val="24"/>
                <w:szCs w:val="24"/>
              </w:rPr>
              <w:t>学   科</w:t>
            </w:r>
          </w:p>
        </w:tc>
        <w:tc>
          <w:tcPr>
            <w:tcW w:w="1460" w:type="dxa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949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研  究方  向</w:t>
            </w:r>
          </w:p>
        </w:tc>
        <w:tc>
          <w:tcPr>
            <w:tcW w:w="1497" w:type="dxa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="004D14CB" w:rsidRPr="004D14CB" w:rsidTr="0045322E">
        <w:trPr>
          <w:trHeight w:val="594"/>
        </w:trPr>
        <w:tc>
          <w:tcPr>
            <w:tcW w:w="1410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导师姓名</w:t>
            </w:r>
          </w:p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 w:hint="eastAsia"/>
                <w:bCs/>
                <w:sz w:val="24"/>
                <w:szCs w:val="24"/>
              </w:rPr>
              <w:t>和</w:t>
            </w: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职称</w:t>
            </w:r>
          </w:p>
        </w:tc>
        <w:tc>
          <w:tcPr>
            <w:tcW w:w="6883" w:type="dxa"/>
            <w:gridSpan w:val="8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  <w:trHeight w:val="520"/>
        </w:trPr>
        <w:tc>
          <w:tcPr>
            <w:tcW w:w="1410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论    文</w:t>
            </w:r>
          </w:p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题    目</w:t>
            </w:r>
          </w:p>
        </w:tc>
        <w:tc>
          <w:tcPr>
            <w:tcW w:w="6883" w:type="dxa"/>
            <w:gridSpan w:val="8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  <w:trHeight w:val="459"/>
        </w:trPr>
        <w:tc>
          <w:tcPr>
            <w:tcW w:w="8293" w:type="dxa"/>
            <w:gridSpan w:val="10"/>
            <w:vAlign w:val="center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答辩委员会成员</w:t>
            </w:r>
          </w:p>
        </w:tc>
      </w:tr>
      <w:tr w:rsidR="004D14CB" w:rsidRPr="004D14CB" w:rsidTr="0045322E">
        <w:trPr>
          <w:cantSplit/>
          <w:trHeight w:val="563"/>
        </w:trPr>
        <w:tc>
          <w:tcPr>
            <w:tcW w:w="730" w:type="dxa"/>
            <w:vMerge w:val="restart"/>
            <w:vAlign w:val="center"/>
          </w:tcPr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答</w:t>
            </w:r>
          </w:p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辩</w:t>
            </w:r>
          </w:p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委</w:t>
            </w:r>
          </w:p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员</w:t>
            </w:r>
          </w:p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会</w:t>
            </w:r>
          </w:p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成</w:t>
            </w:r>
          </w:p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员</w:t>
            </w:r>
          </w:p>
        </w:tc>
        <w:tc>
          <w:tcPr>
            <w:tcW w:w="1538" w:type="dxa"/>
            <w:gridSpan w:val="2"/>
            <w:vAlign w:val="center"/>
          </w:tcPr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姓  名</w:t>
            </w:r>
          </w:p>
        </w:tc>
        <w:tc>
          <w:tcPr>
            <w:tcW w:w="1328" w:type="dxa"/>
            <w:gridSpan w:val="2"/>
            <w:vAlign w:val="center"/>
          </w:tcPr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职  称</w:t>
            </w:r>
          </w:p>
        </w:tc>
        <w:tc>
          <w:tcPr>
            <w:tcW w:w="2648" w:type="dxa"/>
            <w:gridSpan w:val="3"/>
            <w:vAlign w:val="center"/>
          </w:tcPr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工作单位</w:t>
            </w:r>
          </w:p>
        </w:tc>
        <w:tc>
          <w:tcPr>
            <w:tcW w:w="2049" w:type="dxa"/>
            <w:gridSpan w:val="2"/>
            <w:vAlign w:val="center"/>
          </w:tcPr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备  注</w:t>
            </w:r>
          </w:p>
        </w:tc>
      </w:tr>
      <w:tr w:rsidR="004D14CB" w:rsidRPr="004D14CB" w:rsidTr="0045322E">
        <w:trPr>
          <w:cantSplit/>
          <w:trHeight w:val="360"/>
        </w:trPr>
        <w:tc>
          <w:tcPr>
            <w:tcW w:w="730" w:type="dxa"/>
            <w:vMerge/>
          </w:tcPr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/>
          </w:tcPr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/>
          </w:tcPr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/>
          </w:tcPr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/>
          </w:tcPr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 w:val="restart"/>
            <w:vAlign w:val="center"/>
          </w:tcPr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论</w:t>
            </w:r>
          </w:p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文</w:t>
            </w:r>
          </w:p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评</w:t>
            </w:r>
          </w:p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阅</w:t>
            </w:r>
          </w:p>
          <w:p w:rsidR="00566D1E" w:rsidRPr="004D14CB" w:rsidRDefault="00566D1E" w:rsidP="00566D1E">
            <w:pPr>
              <w:snapToGrid w:val="0"/>
              <w:spacing w:line="20" w:lineRule="atLeast"/>
              <w:jc w:val="center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人</w:t>
            </w:r>
          </w:p>
        </w:tc>
        <w:tc>
          <w:tcPr>
            <w:tcW w:w="1538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/>
            <w:vAlign w:val="center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/>
            <w:vAlign w:val="center"/>
          </w:tcPr>
          <w:p w:rsidR="00B85450" w:rsidRPr="004D14CB" w:rsidRDefault="00B85450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B85450" w:rsidRPr="004D14CB" w:rsidRDefault="00B85450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B85450" w:rsidRPr="004D14CB" w:rsidRDefault="00B85450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B85450" w:rsidRPr="004D14CB" w:rsidRDefault="00B85450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B85450" w:rsidRPr="004D14CB" w:rsidRDefault="00B85450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/>
            <w:vAlign w:val="center"/>
          </w:tcPr>
          <w:p w:rsidR="00B85450" w:rsidRPr="004D14CB" w:rsidRDefault="00B85450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B85450" w:rsidRPr="004D14CB" w:rsidRDefault="00B85450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B85450" w:rsidRPr="004D14CB" w:rsidRDefault="00B85450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B85450" w:rsidRPr="004D14CB" w:rsidRDefault="00B85450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B85450" w:rsidRPr="004D14CB" w:rsidRDefault="00B85450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</w:trPr>
        <w:tc>
          <w:tcPr>
            <w:tcW w:w="730" w:type="dxa"/>
            <w:vMerge/>
            <w:vAlign w:val="center"/>
          </w:tcPr>
          <w:p w:rsidR="00B85450" w:rsidRPr="004D14CB" w:rsidRDefault="00B85450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538" w:type="dxa"/>
            <w:gridSpan w:val="2"/>
          </w:tcPr>
          <w:p w:rsidR="00B85450" w:rsidRPr="004D14CB" w:rsidRDefault="00B85450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B85450" w:rsidRPr="004D14CB" w:rsidRDefault="00B85450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B85450" w:rsidRPr="004D14CB" w:rsidRDefault="00B85450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B85450" w:rsidRPr="004D14CB" w:rsidRDefault="00B85450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  <w:trHeight w:val="476"/>
        </w:trPr>
        <w:tc>
          <w:tcPr>
            <w:tcW w:w="730" w:type="dxa"/>
            <w:vAlign w:val="center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秘书</w:t>
            </w:r>
          </w:p>
        </w:tc>
        <w:tc>
          <w:tcPr>
            <w:tcW w:w="1538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1328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648" w:type="dxa"/>
            <w:gridSpan w:val="3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  <w:tc>
          <w:tcPr>
            <w:tcW w:w="2049" w:type="dxa"/>
            <w:gridSpan w:val="2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  <w:tr w:rsidR="004D14CB" w:rsidRPr="004D14CB" w:rsidTr="0045322E">
        <w:trPr>
          <w:cantSplit/>
          <w:trHeight w:val="1788"/>
        </w:trPr>
        <w:tc>
          <w:tcPr>
            <w:tcW w:w="730" w:type="dxa"/>
            <w:tcBorders>
              <w:bottom w:val="single" w:sz="4" w:space="0" w:color="auto"/>
            </w:tcBorders>
            <w:vAlign w:val="center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学位评定分委员会意见</w:t>
            </w:r>
          </w:p>
        </w:tc>
        <w:tc>
          <w:tcPr>
            <w:tcW w:w="7563" w:type="dxa"/>
            <w:gridSpan w:val="9"/>
            <w:tcBorders>
              <w:bottom w:val="single" w:sz="4" w:space="0" w:color="auto"/>
            </w:tcBorders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  <w:p w:rsidR="00566D1E" w:rsidRPr="004D14CB" w:rsidRDefault="00566D1E" w:rsidP="00B85450">
            <w:pPr>
              <w:snapToGrid w:val="0"/>
              <w:spacing w:line="20" w:lineRule="atLeast"/>
              <w:ind w:firstLineChars="1050" w:firstLine="2520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学位评定分委员会主席（签字）</w:t>
            </w:r>
          </w:p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 xml:space="preserve">                                                 年   月   日</w:t>
            </w:r>
          </w:p>
        </w:tc>
      </w:tr>
      <w:tr w:rsidR="004D14CB" w:rsidRPr="004D14CB" w:rsidTr="0045322E">
        <w:trPr>
          <w:cantSplit/>
          <w:trHeight w:val="371"/>
        </w:trPr>
        <w:tc>
          <w:tcPr>
            <w:tcW w:w="730" w:type="dxa"/>
            <w:vAlign w:val="center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  <w:r w:rsidRPr="004D14CB">
              <w:rPr>
                <w:rFonts w:ascii="华文中宋" w:eastAsia="华文中宋" w:hAnsi="华文中宋" w:cs="Times New Roman"/>
                <w:bCs/>
                <w:sz w:val="24"/>
                <w:szCs w:val="24"/>
              </w:rPr>
              <w:t>备注</w:t>
            </w:r>
          </w:p>
        </w:tc>
        <w:tc>
          <w:tcPr>
            <w:tcW w:w="7563" w:type="dxa"/>
            <w:gridSpan w:val="9"/>
          </w:tcPr>
          <w:p w:rsidR="00566D1E" w:rsidRPr="004D14CB" w:rsidRDefault="00566D1E" w:rsidP="00566D1E">
            <w:pPr>
              <w:snapToGrid w:val="0"/>
              <w:spacing w:line="20" w:lineRule="atLeast"/>
              <w:rPr>
                <w:rFonts w:ascii="华文中宋" w:eastAsia="华文中宋" w:hAnsi="华文中宋" w:cs="Times New Roman"/>
                <w:bCs/>
                <w:sz w:val="24"/>
                <w:szCs w:val="24"/>
              </w:rPr>
            </w:pPr>
          </w:p>
        </w:tc>
      </w:tr>
    </w:tbl>
    <w:p w:rsidR="00FE52C0" w:rsidRPr="004D14CB" w:rsidRDefault="00FE52C0" w:rsidP="00FE52C0">
      <w:pPr>
        <w:snapToGrid w:val="0"/>
        <w:spacing w:line="20" w:lineRule="atLeast"/>
        <w:rPr>
          <w:rFonts w:ascii="宋体" w:eastAsia="宋体" w:hAnsi="宋体" w:cs="Times New Roman"/>
          <w:szCs w:val="21"/>
        </w:rPr>
      </w:pPr>
      <w:r w:rsidRPr="004D14CB">
        <w:rPr>
          <w:rFonts w:ascii="华文中宋" w:eastAsia="华文中宋" w:hAnsi="华文中宋" w:cs="Times New Roman"/>
          <w:bCs/>
          <w:szCs w:val="21"/>
        </w:rPr>
        <w:t>审核要点：答辩委员会成员中</w:t>
      </w:r>
      <w:r w:rsidR="006D6844" w:rsidRPr="004D14CB">
        <w:rPr>
          <w:rFonts w:ascii="华文中宋" w:eastAsia="华文中宋" w:hAnsi="华文中宋" w:cs="Times New Roman"/>
          <w:bCs/>
          <w:szCs w:val="21"/>
        </w:rPr>
        <w:t>有</w:t>
      </w:r>
      <w:r w:rsidR="006D6844" w:rsidRPr="004D14CB">
        <w:rPr>
          <w:rFonts w:ascii="华文中宋" w:eastAsia="华文中宋" w:hAnsi="华文中宋" w:cs="Times New Roman" w:hint="eastAsia"/>
          <w:bCs/>
          <w:szCs w:val="21"/>
        </w:rPr>
        <w:t>一位外单位</w:t>
      </w:r>
      <w:r w:rsidR="006D6844" w:rsidRPr="004D14CB">
        <w:rPr>
          <w:rFonts w:ascii="华文中宋" w:eastAsia="华文中宋" w:hAnsi="华文中宋" w:cs="Times New Roman"/>
          <w:bCs/>
          <w:szCs w:val="21"/>
        </w:rPr>
        <w:t>专家，且</w:t>
      </w:r>
      <w:r w:rsidR="006D6844" w:rsidRPr="004D14CB">
        <w:rPr>
          <w:rFonts w:ascii="华文中宋" w:eastAsia="华文中宋" w:hAnsi="华文中宋" w:cs="Times New Roman" w:hint="eastAsia"/>
          <w:bCs/>
          <w:szCs w:val="21"/>
        </w:rPr>
        <w:t>必须有一位</w:t>
      </w:r>
      <w:r w:rsidR="006D6844" w:rsidRPr="004D14CB">
        <w:rPr>
          <w:rFonts w:ascii="华文中宋" w:eastAsia="华文中宋" w:hAnsi="华文中宋" w:cs="Times New Roman"/>
          <w:bCs/>
          <w:szCs w:val="21"/>
        </w:rPr>
        <w:t>校学位评定委员会委员或</w:t>
      </w:r>
      <w:r w:rsidR="006D6844" w:rsidRPr="004D14CB">
        <w:rPr>
          <w:rFonts w:ascii="华文中宋" w:eastAsia="华文中宋" w:hAnsi="华文中宋" w:cs="Times New Roman" w:hint="eastAsia"/>
          <w:bCs/>
          <w:szCs w:val="21"/>
        </w:rPr>
        <w:t>本学科（专业</w:t>
      </w:r>
      <w:r w:rsidR="006D6844" w:rsidRPr="004D14CB">
        <w:rPr>
          <w:rFonts w:ascii="华文中宋" w:eastAsia="华文中宋" w:hAnsi="华文中宋" w:cs="Times New Roman"/>
          <w:bCs/>
          <w:szCs w:val="21"/>
        </w:rPr>
        <w:t>）学位评定分委会委员。</w:t>
      </w:r>
    </w:p>
    <w:sectPr w:rsidR="00FE52C0" w:rsidRPr="004D14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2D40" w:rsidRDefault="00C62D40" w:rsidP="00FD1AC1">
      <w:r>
        <w:separator/>
      </w:r>
    </w:p>
  </w:endnote>
  <w:endnote w:type="continuationSeparator" w:id="0">
    <w:p w:rsidR="00C62D40" w:rsidRDefault="00C62D40" w:rsidP="00FD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行楷">
    <w:charset w:val="86"/>
    <w:family w:val="auto"/>
    <w:pitch w:val="variable"/>
    <w:sig w:usb0="00000001" w:usb1="080F0000" w:usb2="00000010" w:usb3="00000000" w:csb0="00040000" w:csb1="00000000"/>
  </w:font>
  <w:font w:name="华文中宋"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2D40" w:rsidRDefault="00C62D40" w:rsidP="00FD1AC1">
      <w:r>
        <w:separator/>
      </w:r>
    </w:p>
  </w:footnote>
  <w:footnote w:type="continuationSeparator" w:id="0">
    <w:p w:rsidR="00C62D40" w:rsidRDefault="00C62D40" w:rsidP="00FD1A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cxMrQwNjYzMjNT0lEKTi0uzszPAykwrAUA7+KrZywAAAA="/>
  </w:docVars>
  <w:rsids>
    <w:rsidRoot w:val="008B703E"/>
    <w:rsid w:val="000B1067"/>
    <w:rsid w:val="000F32DF"/>
    <w:rsid w:val="00145235"/>
    <w:rsid w:val="00165F43"/>
    <w:rsid w:val="001E17D7"/>
    <w:rsid w:val="002B7AF1"/>
    <w:rsid w:val="002F27A4"/>
    <w:rsid w:val="004022C3"/>
    <w:rsid w:val="0045322E"/>
    <w:rsid w:val="004D14CB"/>
    <w:rsid w:val="00566D1E"/>
    <w:rsid w:val="006879F4"/>
    <w:rsid w:val="006D6844"/>
    <w:rsid w:val="0074231D"/>
    <w:rsid w:val="007D07C5"/>
    <w:rsid w:val="00816776"/>
    <w:rsid w:val="00831E3A"/>
    <w:rsid w:val="00844B89"/>
    <w:rsid w:val="008B703E"/>
    <w:rsid w:val="00900C59"/>
    <w:rsid w:val="00A4578F"/>
    <w:rsid w:val="00A81C11"/>
    <w:rsid w:val="00AC0BBC"/>
    <w:rsid w:val="00AC72EB"/>
    <w:rsid w:val="00B85450"/>
    <w:rsid w:val="00C62D40"/>
    <w:rsid w:val="00CD1C65"/>
    <w:rsid w:val="00E259FB"/>
    <w:rsid w:val="00E47E75"/>
    <w:rsid w:val="00E67E5B"/>
    <w:rsid w:val="00F10448"/>
    <w:rsid w:val="00F33D38"/>
    <w:rsid w:val="00FD1AC1"/>
    <w:rsid w:val="00FE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777CA9"/>
  <w15:docId w15:val="{D9680DB6-44D5-4254-9AFB-6BCC3EC56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B703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B703E"/>
    <w:pPr>
      <w:widowControl/>
      <w:spacing w:before="480"/>
      <w:contextualSpacing/>
      <w:jc w:val="left"/>
      <w:outlineLvl w:val="0"/>
    </w:pPr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B703E"/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D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D1AC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D1A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D1AC1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FD1AC1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FD1A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7</cp:revision>
  <dcterms:created xsi:type="dcterms:W3CDTF">2019-04-22T12:27:00Z</dcterms:created>
  <dcterms:modified xsi:type="dcterms:W3CDTF">2019-07-11T07:43:00Z</dcterms:modified>
</cp:coreProperties>
</file>